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1EE46" w14:textId="631A4F6C" w:rsidR="006742FD" w:rsidRPr="00F65A74" w:rsidRDefault="006742FD" w:rsidP="00EC0FC8">
      <w:pPr>
        <w:tabs>
          <w:tab w:val="left" w:pos="10710"/>
        </w:tabs>
        <w:contextualSpacing/>
        <w:jc w:val="both"/>
        <w:rPr>
          <w:sz w:val="21"/>
          <w:szCs w:val="22"/>
        </w:rPr>
      </w:pPr>
    </w:p>
    <w:p w14:paraId="435B9416" w14:textId="0E415865" w:rsidR="009C3D61" w:rsidRPr="00D93D9E" w:rsidRDefault="00B13490" w:rsidP="009C3D61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John Griffin</w:t>
      </w:r>
    </w:p>
    <w:p w14:paraId="58CFA574" w14:textId="2EB8B764" w:rsidR="002C2915" w:rsidRPr="00D21DE1" w:rsidRDefault="00B13490" w:rsidP="002C2915">
      <w:pPr>
        <w:contextualSpacing/>
        <w:jc w:val="center"/>
      </w:pPr>
      <w:r w:rsidRPr="00D21DE1">
        <w:t>123-456-7891</w:t>
      </w:r>
      <w:r w:rsidR="002C2915" w:rsidRPr="00D21DE1">
        <w:t xml:space="preserve"> </w:t>
      </w:r>
      <w:r w:rsidR="002C2915" w:rsidRPr="00D21DE1">
        <w:sym w:font="Symbol" w:char="F0B7"/>
      </w:r>
      <w:r w:rsidR="002C2915" w:rsidRPr="00D21DE1">
        <w:t xml:space="preserve"> </w:t>
      </w:r>
      <w:r w:rsidRPr="00D21DE1">
        <w:t>John.griffin@gmail.com</w:t>
      </w:r>
      <w:r w:rsidR="002C2915" w:rsidRPr="00D21DE1">
        <w:t xml:space="preserve"> </w:t>
      </w:r>
      <w:r w:rsidR="002C2915" w:rsidRPr="00D21DE1">
        <w:sym w:font="Symbol" w:char="F0B7"/>
      </w:r>
      <w:r w:rsidR="002C2915" w:rsidRPr="00D21DE1">
        <w:t xml:space="preserve">  </w:t>
      </w:r>
      <w:r w:rsidRPr="00D21DE1">
        <w:t>linkedin.com/in/johngriffin2</w:t>
      </w:r>
    </w:p>
    <w:p w14:paraId="72509B89" w14:textId="7C4867AC" w:rsidR="009C3D61" w:rsidRPr="00D21DE1" w:rsidRDefault="009C3D61" w:rsidP="006D6EF2">
      <w:pPr>
        <w:contextualSpacing/>
        <w:jc w:val="center"/>
      </w:pPr>
    </w:p>
    <w:p w14:paraId="273C6583" w14:textId="77777777" w:rsidR="0035214F" w:rsidRPr="00D21DE1" w:rsidRDefault="0035214F" w:rsidP="006D6EF2">
      <w:pPr>
        <w:contextualSpacing/>
        <w:jc w:val="center"/>
        <w:sectPr w:rsidR="0035214F" w:rsidRPr="00D21DE1" w:rsidSect="00684B87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0BE2328" w14:textId="614ECDDC" w:rsidR="00055199" w:rsidRPr="00D21DE1" w:rsidRDefault="00055199" w:rsidP="006D6EF2">
      <w:pPr>
        <w:contextualSpacing/>
        <w:jc w:val="center"/>
      </w:pPr>
    </w:p>
    <w:p w14:paraId="7042E5B1" w14:textId="0D707E05" w:rsidR="00D47C84" w:rsidRPr="00D21DE1" w:rsidRDefault="009C3D61" w:rsidP="00E924AD">
      <w:pPr>
        <w:pBdr>
          <w:bottom w:val="single" w:sz="12" w:space="1" w:color="auto"/>
        </w:pBdr>
        <w:tabs>
          <w:tab w:val="left" w:pos="6390"/>
        </w:tabs>
        <w:contextualSpacing/>
        <w:rPr>
          <w:b/>
        </w:rPr>
      </w:pPr>
      <w:r w:rsidRPr="00D21DE1">
        <w:rPr>
          <w:b/>
        </w:rPr>
        <w:t>EDUCATION</w:t>
      </w:r>
    </w:p>
    <w:p w14:paraId="3292BC37" w14:textId="77777777" w:rsidR="00E93910" w:rsidRPr="00D21DE1" w:rsidRDefault="00E93910" w:rsidP="00E924AD">
      <w:pPr>
        <w:tabs>
          <w:tab w:val="left" w:pos="6390"/>
        </w:tabs>
        <w:contextualSpacing/>
        <w:rPr>
          <w:b/>
        </w:rPr>
      </w:pPr>
    </w:p>
    <w:p w14:paraId="167803B4" w14:textId="49C76F27" w:rsidR="009C3D61" w:rsidRPr="00D21DE1" w:rsidRDefault="00B13490" w:rsidP="00E924AD">
      <w:pPr>
        <w:tabs>
          <w:tab w:val="left" w:pos="0"/>
          <w:tab w:val="right" w:pos="10728"/>
        </w:tabs>
        <w:contextualSpacing/>
        <w:rPr>
          <w:b/>
        </w:rPr>
      </w:pPr>
      <w:r w:rsidRPr="00D21DE1">
        <w:rPr>
          <w:b/>
        </w:rPr>
        <w:t>Granite High School</w:t>
      </w:r>
      <w:r w:rsidR="004A0524" w:rsidRPr="00D21DE1">
        <w:rPr>
          <w:b/>
        </w:rPr>
        <w:tab/>
      </w:r>
      <w:r w:rsidR="00820844" w:rsidRPr="00D21DE1">
        <w:rPr>
          <w:b/>
        </w:rPr>
        <w:t xml:space="preserve"> </w:t>
      </w:r>
      <w:r w:rsidR="00820844" w:rsidRPr="00D21DE1">
        <w:rPr>
          <w:bCs/>
        </w:rPr>
        <w:t>June 2024</w:t>
      </w:r>
    </w:p>
    <w:p w14:paraId="4C6FC86F" w14:textId="6A95BDBE" w:rsidR="001E5D16" w:rsidRPr="00D21DE1" w:rsidRDefault="001E5D16" w:rsidP="001E5D16">
      <w:pPr>
        <w:pStyle w:val="ListParagraph"/>
        <w:numPr>
          <w:ilvl w:val="0"/>
          <w:numId w:val="34"/>
        </w:numPr>
        <w:tabs>
          <w:tab w:val="right" w:pos="10800"/>
        </w:tabs>
      </w:pPr>
      <w:r w:rsidRPr="00D21DE1">
        <w:t xml:space="preserve">GPA: </w:t>
      </w:r>
      <w:r w:rsidR="00B13490" w:rsidRPr="00D21DE1">
        <w:t>3.</w:t>
      </w:r>
      <w:r w:rsidR="00FA326D" w:rsidRPr="00D21DE1">
        <w:t>8</w:t>
      </w:r>
      <w:r w:rsidRPr="00D21DE1">
        <w:tab/>
      </w:r>
      <w:r w:rsidR="00820844" w:rsidRPr="00D21DE1">
        <w:t>Salt Lake City, UT</w:t>
      </w:r>
    </w:p>
    <w:p w14:paraId="64273BF5" w14:textId="14C5A440" w:rsidR="003649E0" w:rsidRPr="00D21DE1" w:rsidRDefault="00542ED7" w:rsidP="00E924AD">
      <w:pPr>
        <w:pStyle w:val="ListParagraph"/>
        <w:numPr>
          <w:ilvl w:val="0"/>
          <w:numId w:val="34"/>
        </w:numPr>
      </w:pPr>
      <w:r w:rsidRPr="00D21DE1">
        <w:t>Honors</w:t>
      </w:r>
      <w:r w:rsidR="00296584" w:rsidRPr="00D21DE1">
        <w:t>/Awards</w:t>
      </w:r>
      <w:r w:rsidRPr="00D21DE1">
        <w:t>:</w:t>
      </w:r>
      <w:r w:rsidR="006F0FE1" w:rsidRPr="00D21DE1">
        <w:t xml:space="preserve"> National Honors Society</w:t>
      </w:r>
    </w:p>
    <w:p w14:paraId="589394B7" w14:textId="557B9A13" w:rsidR="00CB21BE" w:rsidRPr="00D21DE1" w:rsidRDefault="00542ED7" w:rsidP="00E924AD">
      <w:pPr>
        <w:pStyle w:val="ListParagraph"/>
        <w:numPr>
          <w:ilvl w:val="0"/>
          <w:numId w:val="34"/>
        </w:numPr>
      </w:pPr>
      <w:r w:rsidRPr="00D21DE1">
        <w:t>Clubs:</w:t>
      </w:r>
      <w:r w:rsidR="00B13490" w:rsidRPr="00D21DE1">
        <w:t xml:space="preserve"> Speech and Debate</w:t>
      </w:r>
      <w:r w:rsidR="00FE7A9F" w:rsidRPr="00D21DE1">
        <w:t>, Track</w:t>
      </w:r>
    </w:p>
    <w:p w14:paraId="38B76475" w14:textId="67D4BD22" w:rsidR="00D47C84" w:rsidRPr="00D21DE1" w:rsidRDefault="00D47C84" w:rsidP="00E924AD">
      <w:pPr>
        <w:rPr>
          <w:b/>
        </w:rPr>
      </w:pPr>
    </w:p>
    <w:p w14:paraId="6CD30AA0" w14:textId="2A49F98A" w:rsidR="00CB21BE" w:rsidRPr="00D21DE1" w:rsidRDefault="00D61EEE" w:rsidP="00E924AD">
      <w:pPr>
        <w:pBdr>
          <w:bottom w:val="single" w:sz="12" w:space="1" w:color="auto"/>
        </w:pBdr>
        <w:tabs>
          <w:tab w:val="left" w:pos="6390"/>
        </w:tabs>
        <w:contextualSpacing/>
        <w:rPr>
          <w:b/>
        </w:rPr>
      </w:pPr>
      <w:r w:rsidRPr="00D21DE1">
        <w:rPr>
          <w:b/>
        </w:rPr>
        <w:t xml:space="preserve">WORK </w:t>
      </w:r>
      <w:r w:rsidR="00CB21BE" w:rsidRPr="00D21DE1">
        <w:rPr>
          <w:b/>
        </w:rPr>
        <w:t>EXPERIENCE</w:t>
      </w:r>
      <w:r w:rsidR="00542ED7" w:rsidRPr="00D21DE1">
        <w:rPr>
          <w:b/>
        </w:rPr>
        <w:t xml:space="preserve"> </w:t>
      </w:r>
    </w:p>
    <w:p w14:paraId="1FE5A953" w14:textId="77777777" w:rsidR="00E93910" w:rsidRPr="00D21DE1" w:rsidRDefault="00E93910" w:rsidP="00E924AD">
      <w:pPr>
        <w:tabs>
          <w:tab w:val="left" w:pos="0"/>
          <w:tab w:val="right" w:pos="10800"/>
        </w:tabs>
        <w:rPr>
          <w:b/>
        </w:rPr>
      </w:pPr>
    </w:p>
    <w:p w14:paraId="60A12043" w14:textId="0BE5ACF5" w:rsidR="00CB21BE" w:rsidRPr="00D21DE1" w:rsidRDefault="00E347C6" w:rsidP="00E924AD">
      <w:pPr>
        <w:tabs>
          <w:tab w:val="left" w:pos="0"/>
          <w:tab w:val="right" w:pos="10728"/>
        </w:tabs>
        <w:rPr>
          <w:b/>
        </w:rPr>
      </w:pPr>
      <w:r w:rsidRPr="00D21DE1">
        <w:rPr>
          <w:b/>
        </w:rPr>
        <w:t>Pizza Hut Restaurant</w:t>
      </w:r>
      <w:r w:rsidR="00055199" w:rsidRPr="00D21DE1">
        <w:rPr>
          <w:b/>
        </w:rPr>
        <w:tab/>
      </w:r>
      <w:r w:rsidR="00820844" w:rsidRPr="00D21DE1">
        <w:t>Jan</w:t>
      </w:r>
      <w:r w:rsidR="00E5502D" w:rsidRPr="00D21DE1">
        <w:t xml:space="preserve"> 202</w:t>
      </w:r>
      <w:r w:rsidR="00820844" w:rsidRPr="00D21DE1">
        <w:t>3</w:t>
      </w:r>
      <w:r w:rsidR="00E5502D" w:rsidRPr="00D21DE1">
        <w:t xml:space="preserve"> – Present</w:t>
      </w:r>
    </w:p>
    <w:p w14:paraId="371F452E" w14:textId="5C4BC8A4" w:rsidR="00E5502D" w:rsidRPr="00D21DE1" w:rsidRDefault="00E347C6" w:rsidP="00E5502D">
      <w:pPr>
        <w:tabs>
          <w:tab w:val="left" w:pos="0"/>
          <w:tab w:val="right" w:pos="10728"/>
        </w:tabs>
        <w:rPr>
          <w:b/>
        </w:rPr>
      </w:pPr>
      <w:r w:rsidRPr="00D21DE1">
        <w:rPr>
          <w:i/>
        </w:rPr>
        <w:t>Cashier / Cook</w:t>
      </w:r>
      <w:r w:rsidR="00055199" w:rsidRPr="00D21DE1">
        <w:rPr>
          <w:b/>
        </w:rPr>
        <w:tab/>
      </w:r>
      <w:r w:rsidR="00E5502D" w:rsidRPr="00D21DE1">
        <w:t>Salt Lake City, UT</w:t>
      </w:r>
    </w:p>
    <w:p w14:paraId="44967786" w14:textId="54941CFA" w:rsidR="001E5D16" w:rsidRPr="00D21DE1" w:rsidRDefault="00E347C6" w:rsidP="001E5D16">
      <w:pPr>
        <w:pStyle w:val="ListParagraph"/>
        <w:numPr>
          <w:ilvl w:val="0"/>
          <w:numId w:val="35"/>
        </w:numPr>
      </w:pPr>
      <w:r w:rsidRPr="00D21DE1">
        <w:t xml:space="preserve">Assisted 30+ customers a day during </w:t>
      </w:r>
      <w:proofErr w:type="gramStart"/>
      <w:r w:rsidRPr="00D21DE1">
        <w:t>5-8 hour</w:t>
      </w:r>
      <w:proofErr w:type="gramEnd"/>
      <w:r w:rsidRPr="00D21DE1">
        <w:t xml:space="preserve"> shifts, managing order taking and preparing orders</w:t>
      </w:r>
    </w:p>
    <w:p w14:paraId="167F703B" w14:textId="6001BF3F" w:rsidR="001E5D16" w:rsidRPr="00D21DE1" w:rsidRDefault="00820844" w:rsidP="001E5D16">
      <w:pPr>
        <w:pStyle w:val="ListParagraph"/>
        <w:numPr>
          <w:ilvl w:val="0"/>
          <w:numId w:val="35"/>
        </w:numPr>
      </w:pPr>
      <w:r w:rsidRPr="00D21DE1">
        <w:t>Memorized menu of over 40 items, effectively communicating relevant information to customers, addressing inquiries, and managing incoming phone calls</w:t>
      </w:r>
    </w:p>
    <w:p w14:paraId="77C492BF" w14:textId="647B1C75" w:rsidR="001E5D16" w:rsidRPr="00D21DE1" w:rsidRDefault="00820844" w:rsidP="001E5D16">
      <w:pPr>
        <w:pStyle w:val="ListParagraph"/>
        <w:numPr>
          <w:ilvl w:val="0"/>
          <w:numId w:val="35"/>
        </w:numPr>
      </w:pPr>
      <w:r w:rsidRPr="00D21DE1">
        <w:t xml:space="preserve">Trained 2 employees in teamwork, order taking, and completing a 12-point kitchen services checklist, ensuring smooth operations and adherence to quality </w:t>
      </w:r>
      <w:proofErr w:type="gramStart"/>
      <w:r w:rsidRPr="00D21DE1">
        <w:t>standards</w:t>
      </w:r>
      <w:proofErr w:type="gramEnd"/>
    </w:p>
    <w:p w14:paraId="251F6396" w14:textId="77777777" w:rsidR="001E5D16" w:rsidRPr="00D21DE1" w:rsidRDefault="001E5D16" w:rsidP="001E5D16"/>
    <w:p w14:paraId="525BEA6A" w14:textId="0318C54F" w:rsidR="00D47C84" w:rsidRPr="00D21DE1" w:rsidRDefault="00820844" w:rsidP="00E924AD">
      <w:pPr>
        <w:tabs>
          <w:tab w:val="left" w:pos="0"/>
          <w:tab w:val="right" w:pos="10728"/>
        </w:tabs>
        <w:rPr>
          <w:b/>
        </w:rPr>
      </w:pPr>
      <w:r w:rsidRPr="00D21DE1">
        <w:rPr>
          <w:b/>
        </w:rPr>
        <w:t>Smith’s Grocery Store</w:t>
      </w:r>
      <w:r w:rsidR="00055199" w:rsidRPr="00D21DE1">
        <w:rPr>
          <w:b/>
        </w:rPr>
        <w:tab/>
      </w:r>
      <w:r w:rsidRPr="00D21DE1">
        <w:t>Mar</w:t>
      </w:r>
      <w:r w:rsidR="00E5502D" w:rsidRPr="00D21DE1">
        <w:t xml:space="preserve"> 202</w:t>
      </w:r>
      <w:r w:rsidRPr="00D21DE1">
        <w:t>2</w:t>
      </w:r>
      <w:r w:rsidR="00E5502D" w:rsidRPr="00D21DE1">
        <w:t xml:space="preserve"> – </w:t>
      </w:r>
      <w:r w:rsidRPr="00D21DE1">
        <w:t>Jan</w:t>
      </w:r>
      <w:r w:rsidR="00E5502D" w:rsidRPr="00D21DE1">
        <w:t xml:space="preserve"> 202</w:t>
      </w:r>
      <w:r w:rsidRPr="00D21DE1">
        <w:t>3</w:t>
      </w:r>
    </w:p>
    <w:p w14:paraId="2B3CD534" w14:textId="13591C10" w:rsidR="00D47C84" w:rsidRPr="00D21DE1" w:rsidRDefault="00820844" w:rsidP="00820844">
      <w:pPr>
        <w:tabs>
          <w:tab w:val="left" w:pos="0"/>
          <w:tab w:val="right" w:pos="10728"/>
        </w:tabs>
        <w:rPr>
          <w:iCs/>
        </w:rPr>
      </w:pPr>
      <w:r w:rsidRPr="00D21DE1">
        <w:rPr>
          <w:i/>
        </w:rPr>
        <w:t>Online Order Picker</w:t>
      </w:r>
      <w:r w:rsidRPr="00D21DE1">
        <w:rPr>
          <w:i/>
        </w:rPr>
        <w:tab/>
      </w:r>
      <w:r w:rsidRPr="00D21DE1">
        <w:rPr>
          <w:iCs/>
        </w:rPr>
        <w:t>Salt Lake City, UT</w:t>
      </w:r>
    </w:p>
    <w:p w14:paraId="12C21BE8" w14:textId="27F615EF" w:rsidR="00D47C84" w:rsidRPr="00D21DE1" w:rsidRDefault="00820844" w:rsidP="001E5D16">
      <w:pPr>
        <w:pStyle w:val="ListParagraph"/>
        <w:numPr>
          <w:ilvl w:val="0"/>
          <w:numId w:val="35"/>
        </w:numPr>
      </w:pPr>
      <w:r w:rsidRPr="00D21DE1">
        <w:t xml:space="preserve">Picked and packed 25+ customer orders daily with precision and care, maintaining accuracy and quality in product </w:t>
      </w:r>
      <w:proofErr w:type="gramStart"/>
      <w:r w:rsidRPr="00D21DE1">
        <w:t>selection</w:t>
      </w:r>
      <w:proofErr w:type="gramEnd"/>
    </w:p>
    <w:p w14:paraId="7A6CED5D" w14:textId="109740C3" w:rsidR="001E5D16" w:rsidRPr="00D21DE1" w:rsidRDefault="00820844" w:rsidP="001E5D16">
      <w:pPr>
        <w:pStyle w:val="ListParagraph"/>
        <w:numPr>
          <w:ilvl w:val="0"/>
          <w:numId w:val="35"/>
        </w:numPr>
      </w:pPr>
      <w:r w:rsidRPr="00D21DE1">
        <w:t xml:space="preserve">Communicated effectively with customers to confirm order details and address any substitutions or out-of-stock </w:t>
      </w:r>
      <w:proofErr w:type="gramStart"/>
      <w:r w:rsidRPr="00D21DE1">
        <w:t>items</w:t>
      </w:r>
      <w:proofErr w:type="gramEnd"/>
    </w:p>
    <w:p w14:paraId="38F85A17" w14:textId="45AF0A63" w:rsidR="001E5D16" w:rsidRPr="00D21DE1" w:rsidRDefault="00820844" w:rsidP="001E5D16">
      <w:pPr>
        <w:pStyle w:val="ListParagraph"/>
        <w:numPr>
          <w:ilvl w:val="0"/>
          <w:numId w:val="35"/>
        </w:numPr>
      </w:pPr>
      <w:r w:rsidRPr="00D21DE1">
        <w:t xml:space="preserve">Maintained cleanliness and organization in the order picking area, including proper storage and disposal of packaging </w:t>
      </w:r>
      <w:proofErr w:type="gramStart"/>
      <w:r w:rsidRPr="00D21DE1">
        <w:t>materials</w:t>
      </w:r>
      <w:proofErr w:type="gramEnd"/>
    </w:p>
    <w:p w14:paraId="7515E3A8" w14:textId="77777777" w:rsidR="001E5D16" w:rsidRPr="00D21DE1" w:rsidRDefault="001E5D16" w:rsidP="001E5D16"/>
    <w:p w14:paraId="79C50F18" w14:textId="339774AB" w:rsidR="00063E2F" w:rsidRPr="00D21DE1" w:rsidRDefault="00D47C84" w:rsidP="00E924AD">
      <w:pPr>
        <w:pBdr>
          <w:bottom w:val="single" w:sz="12" w:space="1" w:color="auto"/>
        </w:pBdr>
        <w:rPr>
          <w:b/>
        </w:rPr>
      </w:pPr>
      <w:r w:rsidRPr="00D21DE1">
        <w:rPr>
          <w:b/>
        </w:rPr>
        <w:t xml:space="preserve">VOLUNTEER </w:t>
      </w:r>
      <w:r w:rsidR="006E6A65" w:rsidRPr="00D21DE1">
        <w:rPr>
          <w:b/>
        </w:rPr>
        <w:t>/ LEADERSHIP</w:t>
      </w:r>
    </w:p>
    <w:p w14:paraId="6659EEC7" w14:textId="77777777" w:rsidR="00E93910" w:rsidRPr="00D21DE1" w:rsidRDefault="00E93910" w:rsidP="00E924AD">
      <w:pPr>
        <w:tabs>
          <w:tab w:val="left" w:pos="0"/>
          <w:tab w:val="right" w:pos="10800"/>
        </w:tabs>
        <w:rPr>
          <w:b/>
        </w:rPr>
      </w:pPr>
    </w:p>
    <w:p w14:paraId="672D835D" w14:textId="2AD46B13" w:rsidR="00D47C84" w:rsidRPr="00D21DE1" w:rsidRDefault="006F0FE1" w:rsidP="00E924AD">
      <w:pPr>
        <w:tabs>
          <w:tab w:val="left" w:pos="0"/>
          <w:tab w:val="right" w:pos="10728"/>
        </w:tabs>
        <w:rPr>
          <w:b/>
        </w:rPr>
      </w:pPr>
      <w:r w:rsidRPr="00D21DE1">
        <w:rPr>
          <w:b/>
        </w:rPr>
        <w:t>Granite High School</w:t>
      </w:r>
      <w:r w:rsidR="00055199" w:rsidRPr="00D21DE1">
        <w:rPr>
          <w:b/>
        </w:rPr>
        <w:tab/>
      </w:r>
      <w:r w:rsidRPr="00D21DE1">
        <w:t>Aug 2023 - Present</w:t>
      </w:r>
    </w:p>
    <w:p w14:paraId="58157621" w14:textId="4E8ECEA3" w:rsidR="00D47C84" w:rsidRPr="00D21DE1" w:rsidRDefault="006F0FE1" w:rsidP="00E924AD">
      <w:pPr>
        <w:tabs>
          <w:tab w:val="left" w:pos="0"/>
          <w:tab w:val="right" w:pos="10728"/>
        </w:tabs>
      </w:pPr>
      <w:r w:rsidRPr="00D21DE1">
        <w:rPr>
          <w:i/>
        </w:rPr>
        <w:t>Tutor</w:t>
      </w:r>
      <w:r w:rsidR="00055199" w:rsidRPr="00D21DE1">
        <w:rPr>
          <w:b/>
        </w:rPr>
        <w:tab/>
      </w:r>
      <w:r w:rsidRPr="00D21DE1">
        <w:t>Salt Lake City, UT</w:t>
      </w:r>
    </w:p>
    <w:p w14:paraId="4A39551B" w14:textId="14964F47" w:rsidR="00D47C84" w:rsidRPr="00D21DE1" w:rsidRDefault="00FA326D" w:rsidP="001E5D16">
      <w:pPr>
        <w:pStyle w:val="ListParagraph"/>
        <w:numPr>
          <w:ilvl w:val="0"/>
          <w:numId w:val="35"/>
        </w:numPr>
        <w:rPr>
          <w:b/>
        </w:rPr>
      </w:pPr>
      <w:r w:rsidRPr="00D21DE1">
        <w:t>Support up to 8</w:t>
      </w:r>
      <w:r w:rsidR="006F0FE1" w:rsidRPr="00D21DE1">
        <w:t xml:space="preserve"> students in understanding course materials, completing homework assignments, and preparing for tests and </w:t>
      </w:r>
      <w:proofErr w:type="gramStart"/>
      <w:r w:rsidR="006F0FE1" w:rsidRPr="00D21DE1">
        <w:t>exams</w:t>
      </w:r>
      <w:proofErr w:type="gramEnd"/>
    </w:p>
    <w:p w14:paraId="5B756D36" w14:textId="0FC52F4F" w:rsidR="00FA326D" w:rsidRPr="00D21DE1" w:rsidRDefault="00B148DA" w:rsidP="001E5D16">
      <w:pPr>
        <w:pStyle w:val="ListParagraph"/>
        <w:numPr>
          <w:ilvl w:val="0"/>
          <w:numId w:val="35"/>
        </w:numPr>
        <w:rPr>
          <w:bCs/>
        </w:rPr>
      </w:pPr>
      <w:r w:rsidRPr="00D21DE1">
        <w:rPr>
          <w:bCs/>
        </w:rPr>
        <w:t>Practice</w:t>
      </w:r>
      <w:r w:rsidR="00FA326D" w:rsidRPr="00D21DE1">
        <w:rPr>
          <w:bCs/>
        </w:rPr>
        <w:t xml:space="preserve"> confidentiality and professionalism in all interactions with students</w:t>
      </w:r>
    </w:p>
    <w:p w14:paraId="49EC36D3" w14:textId="77777777" w:rsidR="001E5D16" w:rsidRPr="00D21DE1" w:rsidRDefault="001E5D16" w:rsidP="001E5D16">
      <w:pPr>
        <w:rPr>
          <w:b/>
        </w:rPr>
      </w:pPr>
    </w:p>
    <w:p w14:paraId="79B2C6BD" w14:textId="6C9A32E8" w:rsidR="00C92280" w:rsidRPr="00D21DE1" w:rsidRDefault="00B61564" w:rsidP="00E924AD">
      <w:pPr>
        <w:pBdr>
          <w:bottom w:val="single" w:sz="12" w:space="1" w:color="auto"/>
        </w:pBdr>
        <w:rPr>
          <w:b/>
        </w:rPr>
      </w:pPr>
      <w:r w:rsidRPr="00D21DE1">
        <w:rPr>
          <w:b/>
        </w:rPr>
        <w:t>SKILLS / INTERESTS</w:t>
      </w:r>
    </w:p>
    <w:p w14:paraId="57DE59CF" w14:textId="77777777" w:rsidR="00D60821" w:rsidRPr="00D21DE1" w:rsidRDefault="00D60821" w:rsidP="00E924AD">
      <w:pPr>
        <w:rPr>
          <w:b/>
        </w:rPr>
      </w:pPr>
    </w:p>
    <w:p w14:paraId="29A6C029" w14:textId="6252D190" w:rsidR="00525931" w:rsidRPr="00D21DE1" w:rsidRDefault="006F0FE1" w:rsidP="00E924AD">
      <w:pPr>
        <w:pStyle w:val="ListParagraph"/>
        <w:numPr>
          <w:ilvl w:val="0"/>
          <w:numId w:val="40"/>
        </w:numPr>
        <w:rPr>
          <w:b/>
        </w:rPr>
      </w:pPr>
      <w:r w:rsidRPr="00D21DE1">
        <w:t>Spanish, Beginner</w:t>
      </w:r>
    </w:p>
    <w:p w14:paraId="05DE9A8D" w14:textId="4EFB3568" w:rsidR="00E93910" w:rsidRPr="00D21DE1" w:rsidRDefault="00FE7A9F" w:rsidP="00E924AD">
      <w:pPr>
        <w:pStyle w:val="ListParagraph"/>
        <w:numPr>
          <w:ilvl w:val="0"/>
          <w:numId w:val="40"/>
        </w:numPr>
        <w:rPr>
          <w:b/>
        </w:rPr>
      </w:pPr>
      <w:r w:rsidRPr="00D21DE1">
        <w:t xml:space="preserve">Intermediate - </w:t>
      </w:r>
      <w:r w:rsidR="001E5D16" w:rsidRPr="00D21DE1">
        <w:t>Microsoft Word</w:t>
      </w:r>
      <w:r w:rsidRPr="00D21DE1">
        <w:t>, Excel, Google Docs, Beginner – HTML, JavaScript</w:t>
      </w:r>
    </w:p>
    <w:p w14:paraId="38CDF975" w14:textId="3344BEEF" w:rsidR="00FE7A9F" w:rsidRPr="00D21DE1" w:rsidRDefault="00FE7A9F" w:rsidP="00FE7A9F">
      <w:pPr>
        <w:pStyle w:val="ListParagraph"/>
        <w:numPr>
          <w:ilvl w:val="0"/>
          <w:numId w:val="40"/>
        </w:numPr>
        <w:jc w:val="both"/>
      </w:pPr>
      <w:r w:rsidRPr="00D21DE1">
        <w:t xml:space="preserve">Long-Distance Runner – Run 2-3 times a week, completed a 5K and a half </w:t>
      </w:r>
      <w:proofErr w:type="gramStart"/>
      <w:r w:rsidRPr="00D21DE1">
        <w:t>marathon</w:t>
      </w:r>
      <w:proofErr w:type="gramEnd"/>
    </w:p>
    <w:p w14:paraId="16B0B978" w14:textId="2A988909" w:rsidR="00CF0C61" w:rsidRPr="00D21DE1" w:rsidRDefault="00CF0C61" w:rsidP="00FE7A9F">
      <w:pPr>
        <w:pStyle w:val="ListParagraph"/>
        <w:rPr>
          <w:b/>
        </w:rPr>
      </w:pPr>
    </w:p>
    <w:sectPr w:rsidR="00CF0C61" w:rsidRPr="00D21DE1" w:rsidSect="00553620">
      <w:type w:val="continuous"/>
      <w:pgSz w:w="12240" w:h="15840"/>
      <w:pgMar w:top="720" w:right="792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779F5" w14:textId="77777777" w:rsidR="00981F28" w:rsidRDefault="00981F28" w:rsidP="001312CB">
      <w:r>
        <w:separator/>
      </w:r>
    </w:p>
  </w:endnote>
  <w:endnote w:type="continuationSeparator" w:id="0">
    <w:p w14:paraId="6D8BECE8" w14:textId="77777777" w:rsidR="00981F28" w:rsidRDefault="00981F28" w:rsidP="00131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0C58B" w14:textId="77777777" w:rsidR="00981F28" w:rsidRDefault="00981F28" w:rsidP="001312CB">
      <w:r>
        <w:separator/>
      </w:r>
    </w:p>
  </w:footnote>
  <w:footnote w:type="continuationSeparator" w:id="0">
    <w:p w14:paraId="1176C87D" w14:textId="77777777" w:rsidR="00981F28" w:rsidRDefault="00981F28" w:rsidP="00131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F98E6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4EB5"/>
    <w:multiLevelType w:val="hybridMultilevel"/>
    <w:tmpl w:val="7CA2C3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E7CA3"/>
    <w:multiLevelType w:val="hybridMultilevel"/>
    <w:tmpl w:val="2C0E96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F344B"/>
    <w:multiLevelType w:val="hybridMultilevel"/>
    <w:tmpl w:val="B0A6590C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0AD53791"/>
    <w:multiLevelType w:val="hybridMultilevel"/>
    <w:tmpl w:val="E9D2E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E681A"/>
    <w:multiLevelType w:val="hybridMultilevel"/>
    <w:tmpl w:val="E966A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44C5B"/>
    <w:multiLevelType w:val="hybridMultilevel"/>
    <w:tmpl w:val="2B6AD7DA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103B4FB3"/>
    <w:multiLevelType w:val="hybridMultilevel"/>
    <w:tmpl w:val="213E9B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24A1C"/>
    <w:multiLevelType w:val="hybridMultilevel"/>
    <w:tmpl w:val="BED22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016E5E"/>
    <w:multiLevelType w:val="hybridMultilevel"/>
    <w:tmpl w:val="B5FE527E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1B542E0A"/>
    <w:multiLevelType w:val="hybridMultilevel"/>
    <w:tmpl w:val="DA1026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EE7B1F"/>
    <w:multiLevelType w:val="hybridMultilevel"/>
    <w:tmpl w:val="530E931E"/>
    <w:lvl w:ilvl="0" w:tplc="0409000F">
      <w:start w:val="1"/>
      <w:numFmt w:val="decimal"/>
      <w:lvlText w:val="%1."/>
      <w:lvlJc w:val="left"/>
      <w:pPr>
        <w:ind w:left="-43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2" w15:restartNumberingAfterBreak="0">
    <w:nsid w:val="2539411D"/>
    <w:multiLevelType w:val="hybridMultilevel"/>
    <w:tmpl w:val="81926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E625B"/>
    <w:multiLevelType w:val="hybridMultilevel"/>
    <w:tmpl w:val="2CC619DE"/>
    <w:lvl w:ilvl="0" w:tplc="C174F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-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25B07F9C"/>
    <w:multiLevelType w:val="hybridMultilevel"/>
    <w:tmpl w:val="ECFE8F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512726"/>
    <w:multiLevelType w:val="hybridMultilevel"/>
    <w:tmpl w:val="A7E6B4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2C0FAE"/>
    <w:multiLevelType w:val="hybridMultilevel"/>
    <w:tmpl w:val="08A06428"/>
    <w:lvl w:ilvl="0" w:tplc="04090003">
      <w:start w:val="1"/>
      <w:numFmt w:val="bullet"/>
      <w:lvlText w:val="o"/>
      <w:lvlJc w:val="left"/>
      <w:pPr>
        <w:ind w:left="-43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7" w15:restartNumberingAfterBreak="0">
    <w:nsid w:val="324A7552"/>
    <w:multiLevelType w:val="hybridMultilevel"/>
    <w:tmpl w:val="4930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8" w15:restartNumberingAfterBreak="0">
    <w:nsid w:val="341F4DFD"/>
    <w:multiLevelType w:val="hybridMultilevel"/>
    <w:tmpl w:val="5B1A60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F6061"/>
    <w:multiLevelType w:val="hybridMultilevel"/>
    <w:tmpl w:val="6714FD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E10419"/>
    <w:multiLevelType w:val="hybridMultilevel"/>
    <w:tmpl w:val="BBF66F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014447"/>
    <w:multiLevelType w:val="hybridMultilevel"/>
    <w:tmpl w:val="22847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F714D"/>
    <w:multiLevelType w:val="hybridMultilevel"/>
    <w:tmpl w:val="C49A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CD1E38"/>
    <w:multiLevelType w:val="hybridMultilevel"/>
    <w:tmpl w:val="2556A0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1F1FCB"/>
    <w:multiLevelType w:val="hybridMultilevel"/>
    <w:tmpl w:val="9B5808B4"/>
    <w:lvl w:ilvl="0" w:tplc="24A640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201C14"/>
    <w:multiLevelType w:val="hybridMultilevel"/>
    <w:tmpl w:val="BDC003A0"/>
    <w:lvl w:ilvl="0" w:tplc="04090003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26" w15:restartNumberingAfterBreak="0">
    <w:nsid w:val="4DE74EA1"/>
    <w:multiLevelType w:val="hybridMultilevel"/>
    <w:tmpl w:val="609A6B5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7" w15:restartNumberingAfterBreak="0">
    <w:nsid w:val="4FCC7EE2"/>
    <w:multiLevelType w:val="hybridMultilevel"/>
    <w:tmpl w:val="F106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1D1374"/>
    <w:multiLevelType w:val="multilevel"/>
    <w:tmpl w:val="188C0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48F2F40"/>
    <w:multiLevelType w:val="hybridMultilevel"/>
    <w:tmpl w:val="BD445A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FB278E"/>
    <w:multiLevelType w:val="hybridMultilevel"/>
    <w:tmpl w:val="0B7251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31973"/>
    <w:multiLevelType w:val="hybridMultilevel"/>
    <w:tmpl w:val="203619A2"/>
    <w:lvl w:ilvl="0" w:tplc="B20AA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CC1F46"/>
    <w:multiLevelType w:val="hybridMultilevel"/>
    <w:tmpl w:val="EB2C77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1400F3"/>
    <w:multiLevelType w:val="hybridMultilevel"/>
    <w:tmpl w:val="ABB0F1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2929F0"/>
    <w:multiLevelType w:val="hybridMultilevel"/>
    <w:tmpl w:val="0832E9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AC12C8"/>
    <w:multiLevelType w:val="hybridMultilevel"/>
    <w:tmpl w:val="91AC0A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77683E"/>
    <w:multiLevelType w:val="hybridMultilevel"/>
    <w:tmpl w:val="D7E4CA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314DC"/>
    <w:multiLevelType w:val="hybridMultilevel"/>
    <w:tmpl w:val="C3ECC1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8F488E"/>
    <w:multiLevelType w:val="hybridMultilevel"/>
    <w:tmpl w:val="7FBA6B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911E7B"/>
    <w:multiLevelType w:val="hybridMultilevel"/>
    <w:tmpl w:val="F25C5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CF0AE0"/>
    <w:multiLevelType w:val="multilevel"/>
    <w:tmpl w:val="B3820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95565222">
    <w:abstractNumId w:val="4"/>
  </w:num>
  <w:num w:numId="2" w16cid:durableId="1133985062">
    <w:abstractNumId w:val="40"/>
  </w:num>
  <w:num w:numId="3" w16cid:durableId="619149732">
    <w:abstractNumId w:val="32"/>
  </w:num>
  <w:num w:numId="4" w16cid:durableId="545527944">
    <w:abstractNumId w:val="0"/>
  </w:num>
  <w:num w:numId="5" w16cid:durableId="124935399">
    <w:abstractNumId w:val="26"/>
  </w:num>
  <w:num w:numId="6" w16cid:durableId="1281884336">
    <w:abstractNumId w:val="28"/>
  </w:num>
  <w:num w:numId="7" w16cid:durableId="1029988004">
    <w:abstractNumId w:val="39"/>
  </w:num>
  <w:num w:numId="8" w16cid:durableId="1812940874">
    <w:abstractNumId w:val="9"/>
  </w:num>
  <w:num w:numId="9" w16cid:durableId="308635469">
    <w:abstractNumId w:val="6"/>
  </w:num>
  <w:num w:numId="10" w16cid:durableId="879394042">
    <w:abstractNumId w:val="3"/>
  </w:num>
  <w:num w:numId="11" w16cid:durableId="526060772">
    <w:abstractNumId w:val="19"/>
  </w:num>
  <w:num w:numId="12" w16cid:durableId="226503488">
    <w:abstractNumId w:val="38"/>
  </w:num>
  <w:num w:numId="13" w16cid:durableId="1529024065">
    <w:abstractNumId w:val="33"/>
  </w:num>
  <w:num w:numId="14" w16cid:durableId="1396126068">
    <w:abstractNumId w:val="2"/>
  </w:num>
  <w:num w:numId="15" w16cid:durableId="1112288792">
    <w:abstractNumId w:val="30"/>
  </w:num>
  <w:num w:numId="16" w16cid:durableId="1455826464">
    <w:abstractNumId w:val="25"/>
  </w:num>
  <w:num w:numId="17" w16cid:durableId="1597248112">
    <w:abstractNumId w:val="16"/>
  </w:num>
  <w:num w:numId="18" w16cid:durableId="434056680">
    <w:abstractNumId w:val="1"/>
  </w:num>
  <w:num w:numId="19" w16cid:durableId="87194837">
    <w:abstractNumId w:val="29"/>
  </w:num>
  <w:num w:numId="20" w16cid:durableId="2137484597">
    <w:abstractNumId w:val="7"/>
  </w:num>
  <w:num w:numId="21" w16cid:durableId="592325000">
    <w:abstractNumId w:val="34"/>
  </w:num>
  <w:num w:numId="22" w16cid:durableId="1707565621">
    <w:abstractNumId w:val="15"/>
  </w:num>
  <w:num w:numId="23" w16cid:durableId="1501123300">
    <w:abstractNumId w:val="27"/>
  </w:num>
  <w:num w:numId="24" w16cid:durableId="1998457001">
    <w:abstractNumId w:val="18"/>
  </w:num>
  <w:num w:numId="25" w16cid:durableId="1442601585">
    <w:abstractNumId w:val="23"/>
  </w:num>
  <w:num w:numId="26" w16cid:durableId="606543090">
    <w:abstractNumId w:val="37"/>
  </w:num>
  <w:num w:numId="27" w16cid:durableId="217977987">
    <w:abstractNumId w:val="35"/>
  </w:num>
  <w:num w:numId="28" w16cid:durableId="611786520">
    <w:abstractNumId w:val="10"/>
  </w:num>
  <w:num w:numId="29" w16cid:durableId="266274541">
    <w:abstractNumId w:val="22"/>
  </w:num>
  <w:num w:numId="30" w16cid:durableId="1807431222">
    <w:abstractNumId w:val="12"/>
  </w:num>
  <w:num w:numId="31" w16cid:durableId="670333388">
    <w:abstractNumId w:val="36"/>
  </w:num>
  <w:num w:numId="32" w16cid:durableId="777798478">
    <w:abstractNumId w:val="20"/>
  </w:num>
  <w:num w:numId="33" w16cid:durableId="1122378338">
    <w:abstractNumId w:val="14"/>
  </w:num>
  <w:num w:numId="34" w16cid:durableId="774907297">
    <w:abstractNumId w:val="24"/>
  </w:num>
  <w:num w:numId="35" w16cid:durableId="1018656256">
    <w:abstractNumId w:val="13"/>
  </w:num>
  <w:num w:numId="36" w16cid:durableId="689836362">
    <w:abstractNumId w:val="11"/>
  </w:num>
  <w:num w:numId="37" w16cid:durableId="2126147252">
    <w:abstractNumId w:val="17"/>
  </w:num>
  <w:num w:numId="38" w16cid:durableId="1258833267">
    <w:abstractNumId w:val="5"/>
  </w:num>
  <w:num w:numId="39" w16cid:durableId="1009403887">
    <w:abstractNumId w:val="21"/>
  </w:num>
  <w:num w:numId="40" w16cid:durableId="27729727">
    <w:abstractNumId w:val="31"/>
  </w:num>
  <w:num w:numId="41" w16cid:durableId="11760733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zU1NTQ1tDQyMjRU0lEKTi0uzszPAykwqwUAorj/MiwAAAA="/>
  </w:docVars>
  <w:rsids>
    <w:rsidRoot w:val="00AA20CF"/>
    <w:rsid w:val="00007ABE"/>
    <w:rsid w:val="000121A2"/>
    <w:rsid w:val="000121EA"/>
    <w:rsid w:val="0003172F"/>
    <w:rsid w:val="0003483A"/>
    <w:rsid w:val="00037BF6"/>
    <w:rsid w:val="00046B3D"/>
    <w:rsid w:val="00055199"/>
    <w:rsid w:val="00063E2F"/>
    <w:rsid w:val="000647C7"/>
    <w:rsid w:val="000812A0"/>
    <w:rsid w:val="0008325E"/>
    <w:rsid w:val="000833DF"/>
    <w:rsid w:val="00083B97"/>
    <w:rsid w:val="000970A1"/>
    <w:rsid w:val="000C0F2D"/>
    <w:rsid w:val="000C11C0"/>
    <w:rsid w:val="000D14A4"/>
    <w:rsid w:val="000E432E"/>
    <w:rsid w:val="000E7CD9"/>
    <w:rsid w:val="00100230"/>
    <w:rsid w:val="00100378"/>
    <w:rsid w:val="001048DD"/>
    <w:rsid w:val="0011242B"/>
    <w:rsid w:val="001225F8"/>
    <w:rsid w:val="0012350D"/>
    <w:rsid w:val="001312CB"/>
    <w:rsid w:val="00131C5A"/>
    <w:rsid w:val="00153AFE"/>
    <w:rsid w:val="00153B02"/>
    <w:rsid w:val="001622B1"/>
    <w:rsid w:val="00164988"/>
    <w:rsid w:val="001821EF"/>
    <w:rsid w:val="001871DD"/>
    <w:rsid w:val="001943CD"/>
    <w:rsid w:val="00194639"/>
    <w:rsid w:val="001A22B8"/>
    <w:rsid w:val="001B3D31"/>
    <w:rsid w:val="001C35BE"/>
    <w:rsid w:val="001C50ED"/>
    <w:rsid w:val="001D147B"/>
    <w:rsid w:val="001D1A98"/>
    <w:rsid w:val="001D3E89"/>
    <w:rsid w:val="001D4407"/>
    <w:rsid w:val="001E5D16"/>
    <w:rsid w:val="001F52A3"/>
    <w:rsid w:val="002010E2"/>
    <w:rsid w:val="002103CC"/>
    <w:rsid w:val="00221751"/>
    <w:rsid w:val="00225815"/>
    <w:rsid w:val="00236285"/>
    <w:rsid w:val="00241666"/>
    <w:rsid w:val="0024199C"/>
    <w:rsid w:val="0025194E"/>
    <w:rsid w:val="00253CD5"/>
    <w:rsid w:val="002631B0"/>
    <w:rsid w:val="00274EC6"/>
    <w:rsid w:val="00275081"/>
    <w:rsid w:val="00277013"/>
    <w:rsid w:val="0029370C"/>
    <w:rsid w:val="00296584"/>
    <w:rsid w:val="002A7976"/>
    <w:rsid w:val="002C1C81"/>
    <w:rsid w:val="002C2915"/>
    <w:rsid w:val="002E23C1"/>
    <w:rsid w:val="002E4784"/>
    <w:rsid w:val="002F7542"/>
    <w:rsid w:val="003070EF"/>
    <w:rsid w:val="003101CA"/>
    <w:rsid w:val="00335660"/>
    <w:rsid w:val="00337318"/>
    <w:rsid w:val="003451A5"/>
    <w:rsid w:val="0035214F"/>
    <w:rsid w:val="003545FB"/>
    <w:rsid w:val="00355AFC"/>
    <w:rsid w:val="003649E0"/>
    <w:rsid w:val="00366CC9"/>
    <w:rsid w:val="00373558"/>
    <w:rsid w:val="00375D4F"/>
    <w:rsid w:val="00391DEA"/>
    <w:rsid w:val="003A0952"/>
    <w:rsid w:val="003A2A63"/>
    <w:rsid w:val="003A5C6F"/>
    <w:rsid w:val="003F2FF2"/>
    <w:rsid w:val="003F4C2F"/>
    <w:rsid w:val="00412F1F"/>
    <w:rsid w:val="004332D7"/>
    <w:rsid w:val="00441FB2"/>
    <w:rsid w:val="00445084"/>
    <w:rsid w:val="004463C2"/>
    <w:rsid w:val="00447E44"/>
    <w:rsid w:val="00451196"/>
    <w:rsid w:val="0045715C"/>
    <w:rsid w:val="00467380"/>
    <w:rsid w:val="00467B75"/>
    <w:rsid w:val="004716F2"/>
    <w:rsid w:val="00474B51"/>
    <w:rsid w:val="004A0524"/>
    <w:rsid w:val="004A7F6C"/>
    <w:rsid w:val="004C16BB"/>
    <w:rsid w:val="004D5213"/>
    <w:rsid w:val="004E3A27"/>
    <w:rsid w:val="004F6413"/>
    <w:rsid w:val="005046EF"/>
    <w:rsid w:val="0051326D"/>
    <w:rsid w:val="005161D8"/>
    <w:rsid w:val="005229A5"/>
    <w:rsid w:val="00525931"/>
    <w:rsid w:val="005335F8"/>
    <w:rsid w:val="00542ED7"/>
    <w:rsid w:val="0054377D"/>
    <w:rsid w:val="0054648D"/>
    <w:rsid w:val="0055071C"/>
    <w:rsid w:val="00550ABF"/>
    <w:rsid w:val="00553520"/>
    <w:rsid w:val="00553620"/>
    <w:rsid w:val="00562FC9"/>
    <w:rsid w:val="005815CC"/>
    <w:rsid w:val="005841B8"/>
    <w:rsid w:val="005922A5"/>
    <w:rsid w:val="00597D17"/>
    <w:rsid w:val="005A03CC"/>
    <w:rsid w:val="005B4D80"/>
    <w:rsid w:val="005C5974"/>
    <w:rsid w:val="005E65D5"/>
    <w:rsid w:val="005E6784"/>
    <w:rsid w:val="005E78A3"/>
    <w:rsid w:val="00616FD5"/>
    <w:rsid w:val="00625112"/>
    <w:rsid w:val="00630ECC"/>
    <w:rsid w:val="0063737C"/>
    <w:rsid w:val="00643341"/>
    <w:rsid w:val="00644F62"/>
    <w:rsid w:val="00645C23"/>
    <w:rsid w:val="00656CDD"/>
    <w:rsid w:val="006605CD"/>
    <w:rsid w:val="00661D69"/>
    <w:rsid w:val="006663B9"/>
    <w:rsid w:val="00667E91"/>
    <w:rsid w:val="00672A00"/>
    <w:rsid w:val="006742FD"/>
    <w:rsid w:val="00674343"/>
    <w:rsid w:val="00684B87"/>
    <w:rsid w:val="006A06B5"/>
    <w:rsid w:val="006A42B7"/>
    <w:rsid w:val="006B6378"/>
    <w:rsid w:val="006C1C85"/>
    <w:rsid w:val="006D4249"/>
    <w:rsid w:val="006D6EF2"/>
    <w:rsid w:val="006E35AF"/>
    <w:rsid w:val="006E6A65"/>
    <w:rsid w:val="006E78BC"/>
    <w:rsid w:val="006F0FE1"/>
    <w:rsid w:val="006F2695"/>
    <w:rsid w:val="006F656B"/>
    <w:rsid w:val="0070626C"/>
    <w:rsid w:val="00721A6B"/>
    <w:rsid w:val="00737AE7"/>
    <w:rsid w:val="0074000C"/>
    <w:rsid w:val="0074083B"/>
    <w:rsid w:val="00754AB9"/>
    <w:rsid w:val="00754F3D"/>
    <w:rsid w:val="00757EC5"/>
    <w:rsid w:val="00775E54"/>
    <w:rsid w:val="0078034C"/>
    <w:rsid w:val="007803E5"/>
    <w:rsid w:val="00783944"/>
    <w:rsid w:val="007A4DA9"/>
    <w:rsid w:val="007B325B"/>
    <w:rsid w:val="007B7B13"/>
    <w:rsid w:val="007C3504"/>
    <w:rsid w:val="007C4E1A"/>
    <w:rsid w:val="007D3D40"/>
    <w:rsid w:val="007D508B"/>
    <w:rsid w:val="007E4000"/>
    <w:rsid w:val="007E7C23"/>
    <w:rsid w:val="00804A1E"/>
    <w:rsid w:val="008130D7"/>
    <w:rsid w:val="00820844"/>
    <w:rsid w:val="00827380"/>
    <w:rsid w:val="0082787F"/>
    <w:rsid w:val="00831DD0"/>
    <w:rsid w:val="00832C42"/>
    <w:rsid w:val="00841300"/>
    <w:rsid w:val="00841EE4"/>
    <w:rsid w:val="00847740"/>
    <w:rsid w:val="00854959"/>
    <w:rsid w:val="00863AD6"/>
    <w:rsid w:val="00864B47"/>
    <w:rsid w:val="00882661"/>
    <w:rsid w:val="008A2FA7"/>
    <w:rsid w:val="008A5474"/>
    <w:rsid w:val="008B2742"/>
    <w:rsid w:val="008B5552"/>
    <w:rsid w:val="008C0D92"/>
    <w:rsid w:val="008C391A"/>
    <w:rsid w:val="008D6D4E"/>
    <w:rsid w:val="008E155D"/>
    <w:rsid w:val="008E4C37"/>
    <w:rsid w:val="008F5E17"/>
    <w:rsid w:val="008F7972"/>
    <w:rsid w:val="00913787"/>
    <w:rsid w:val="00922AFC"/>
    <w:rsid w:val="0093171F"/>
    <w:rsid w:val="00940842"/>
    <w:rsid w:val="009454B0"/>
    <w:rsid w:val="00953908"/>
    <w:rsid w:val="0095685D"/>
    <w:rsid w:val="00970A21"/>
    <w:rsid w:val="00981F28"/>
    <w:rsid w:val="00986EE3"/>
    <w:rsid w:val="009A1247"/>
    <w:rsid w:val="009A30A0"/>
    <w:rsid w:val="009C0DE4"/>
    <w:rsid w:val="009C3D61"/>
    <w:rsid w:val="009D64AF"/>
    <w:rsid w:val="009E0D1B"/>
    <w:rsid w:val="009F171B"/>
    <w:rsid w:val="009F6903"/>
    <w:rsid w:val="00A074EA"/>
    <w:rsid w:val="00A2598F"/>
    <w:rsid w:val="00A33AFE"/>
    <w:rsid w:val="00A40EF8"/>
    <w:rsid w:val="00A4438F"/>
    <w:rsid w:val="00A44481"/>
    <w:rsid w:val="00A45CD1"/>
    <w:rsid w:val="00A47888"/>
    <w:rsid w:val="00A64528"/>
    <w:rsid w:val="00AA20CF"/>
    <w:rsid w:val="00AA5208"/>
    <w:rsid w:val="00AB46D8"/>
    <w:rsid w:val="00AB6EDF"/>
    <w:rsid w:val="00AE2147"/>
    <w:rsid w:val="00AE5DCA"/>
    <w:rsid w:val="00AE720F"/>
    <w:rsid w:val="00AF29C9"/>
    <w:rsid w:val="00AF362A"/>
    <w:rsid w:val="00B0257B"/>
    <w:rsid w:val="00B1337C"/>
    <w:rsid w:val="00B13490"/>
    <w:rsid w:val="00B148DA"/>
    <w:rsid w:val="00B35E71"/>
    <w:rsid w:val="00B44431"/>
    <w:rsid w:val="00B460F3"/>
    <w:rsid w:val="00B4795A"/>
    <w:rsid w:val="00B50D91"/>
    <w:rsid w:val="00B51FAC"/>
    <w:rsid w:val="00B54A74"/>
    <w:rsid w:val="00B61564"/>
    <w:rsid w:val="00B657DC"/>
    <w:rsid w:val="00B67E1D"/>
    <w:rsid w:val="00B75688"/>
    <w:rsid w:val="00B75D92"/>
    <w:rsid w:val="00BA71AB"/>
    <w:rsid w:val="00BA79A6"/>
    <w:rsid w:val="00BB02CF"/>
    <w:rsid w:val="00BC26F4"/>
    <w:rsid w:val="00BC7BCF"/>
    <w:rsid w:val="00BE79CB"/>
    <w:rsid w:val="00BE7DA8"/>
    <w:rsid w:val="00C05611"/>
    <w:rsid w:val="00C21761"/>
    <w:rsid w:val="00C46726"/>
    <w:rsid w:val="00C501C2"/>
    <w:rsid w:val="00C57FE0"/>
    <w:rsid w:val="00C61599"/>
    <w:rsid w:val="00C622E0"/>
    <w:rsid w:val="00C7308C"/>
    <w:rsid w:val="00C835CC"/>
    <w:rsid w:val="00C908EE"/>
    <w:rsid w:val="00C92280"/>
    <w:rsid w:val="00C922A4"/>
    <w:rsid w:val="00CA0354"/>
    <w:rsid w:val="00CA0662"/>
    <w:rsid w:val="00CA0ED9"/>
    <w:rsid w:val="00CA4C2E"/>
    <w:rsid w:val="00CA5CDF"/>
    <w:rsid w:val="00CB0C1C"/>
    <w:rsid w:val="00CB21BE"/>
    <w:rsid w:val="00CC223E"/>
    <w:rsid w:val="00CD306D"/>
    <w:rsid w:val="00CD6DDC"/>
    <w:rsid w:val="00CF0C61"/>
    <w:rsid w:val="00CF2947"/>
    <w:rsid w:val="00CF4637"/>
    <w:rsid w:val="00D00C78"/>
    <w:rsid w:val="00D039BB"/>
    <w:rsid w:val="00D16CF6"/>
    <w:rsid w:val="00D21DE1"/>
    <w:rsid w:val="00D37639"/>
    <w:rsid w:val="00D479AC"/>
    <w:rsid w:val="00D47C84"/>
    <w:rsid w:val="00D50A3D"/>
    <w:rsid w:val="00D52D92"/>
    <w:rsid w:val="00D573D1"/>
    <w:rsid w:val="00D60821"/>
    <w:rsid w:val="00D615E8"/>
    <w:rsid w:val="00D61B05"/>
    <w:rsid w:val="00D61EEE"/>
    <w:rsid w:val="00D80A1B"/>
    <w:rsid w:val="00D80C19"/>
    <w:rsid w:val="00D85EAC"/>
    <w:rsid w:val="00D91A35"/>
    <w:rsid w:val="00D92219"/>
    <w:rsid w:val="00D93C1D"/>
    <w:rsid w:val="00D93D9E"/>
    <w:rsid w:val="00D966DE"/>
    <w:rsid w:val="00DA0539"/>
    <w:rsid w:val="00DA288E"/>
    <w:rsid w:val="00DA5F9F"/>
    <w:rsid w:val="00DA62C7"/>
    <w:rsid w:val="00DC6CFF"/>
    <w:rsid w:val="00DC75D1"/>
    <w:rsid w:val="00E035F6"/>
    <w:rsid w:val="00E04598"/>
    <w:rsid w:val="00E30AF3"/>
    <w:rsid w:val="00E347C6"/>
    <w:rsid w:val="00E51668"/>
    <w:rsid w:val="00E5502D"/>
    <w:rsid w:val="00E7427B"/>
    <w:rsid w:val="00E924AD"/>
    <w:rsid w:val="00E93910"/>
    <w:rsid w:val="00E96387"/>
    <w:rsid w:val="00EA741E"/>
    <w:rsid w:val="00EC0FC8"/>
    <w:rsid w:val="00EC364E"/>
    <w:rsid w:val="00ED7F4A"/>
    <w:rsid w:val="00F14E2D"/>
    <w:rsid w:val="00F171BF"/>
    <w:rsid w:val="00F32D0D"/>
    <w:rsid w:val="00F40168"/>
    <w:rsid w:val="00F644AD"/>
    <w:rsid w:val="00F65A74"/>
    <w:rsid w:val="00F90A14"/>
    <w:rsid w:val="00FA04C9"/>
    <w:rsid w:val="00FA326D"/>
    <w:rsid w:val="00FA3908"/>
    <w:rsid w:val="00FA6417"/>
    <w:rsid w:val="00FB4775"/>
    <w:rsid w:val="00FB741C"/>
    <w:rsid w:val="00FD1D19"/>
    <w:rsid w:val="00FD59DA"/>
    <w:rsid w:val="00FE7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359D3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6A42B7"/>
    <w:pPr>
      <w:keepNext/>
      <w:pBdr>
        <w:bottom w:val="single" w:sz="6" w:space="1" w:color="auto"/>
      </w:pBdr>
      <w:jc w:val="both"/>
      <w:outlineLvl w:val="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A42B7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A2598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598F"/>
  </w:style>
  <w:style w:type="character" w:customStyle="1" w:styleId="CommentTextChar">
    <w:name w:val="Comment Text Char"/>
    <w:link w:val="CommentText"/>
    <w:uiPriority w:val="99"/>
    <w:semiHidden/>
    <w:rsid w:val="00A2598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598F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A2598F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9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2598F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71"/>
    <w:rsid w:val="00854959"/>
    <w:rPr>
      <w:sz w:val="24"/>
      <w:szCs w:val="24"/>
    </w:rPr>
  </w:style>
  <w:style w:type="paragraph" w:styleId="ListParagraph">
    <w:name w:val="List Paragraph"/>
    <w:basedOn w:val="Normal"/>
    <w:uiPriority w:val="72"/>
    <w:qFormat/>
    <w:rsid w:val="00A478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12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2C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12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2CB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121E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1D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5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60EF84-9AE3-4A4E-938E-50ECF9062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</dc:creator>
  <cp:keywords/>
  <cp:lastModifiedBy>Nicole Barfuss</cp:lastModifiedBy>
  <cp:revision>3</cp:revision>
  <cp:lastPrinted>2016-02-29T07:55:00Z</cp:lastPrinted>
  <dcterms:created xsi:type="dcterms:W3CDTF">2024-04-01T17:00:00Z</dcterms:created>
  <dcterms:modified xsi:type="dcterms:W3CDTF">2024-04-0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41dde4d96cfc6a05f9a386e878af22c511cf278074ff9cac1195a1f0a3cc35</vt:lpwstr>
  </property>
</Properties>
</file>